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4</w:t>
      </w:r>
      <w:r>
        <w:t xml:space="preserve"> </w:t>
      </w:r>
      <w:r>
        <w:t xml:space="preserve">16:26:3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4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eb5UQa/file940e4bbd6a/reference/DATA_period_test2_Aw_20130101_20141231_PeriodStats_2013-09-30_Water.Temp.C_Sensor.Depth.ft_20210114_162634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4T16:26:35Z</dcterms:created>
  <dcterms:modified xsi:type="dcterms:W3CDTF">2021-01-14T16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 16:26:34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